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X2cb0f57d938b718d2f5863fd1d1b3d2800c4f07"/>
    <w:p>
      <w:pPr>
        <w:pStyle w:val="Heading1"/>
      </w:pPr>
      <w:r>
        <w:t xml:space="preserve">Internship Application Letter: Mechanical Engineer Position in Kuwait City, Kuwait</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Kuwait City, State of Kuwait</w:t>
      </w:r>
      <w:r>
        <w:br/>
      </w:r>
      <w:r>
        <w:t xml:space="preserve">Kingdom of Kuwait</w:t>
      </w:r>
    </w:p>
    <w:bookmarkStart w:id="20" w:name="X627dbf5696a4516f86183f9fbb3ff5637bf1133"/>
    <w:p>
      <w:pPr>
        <w:pStyle w:val="Heading2"/>
      </w:pPr>
      <w:r>
        <w:t xml:space="preserve">Subject: Application for Mechanical Engineering Internship – Committed to Advancing Kuwait’s Industrial Excellence</w:t>
      </w:r>
    </w:p>
    <w:p>
      <w:pPr>
        <w:pStyle w:val="FirstParagraph"/>
      </w:pPr>
      <w:r>
        <w:t xml:space="preserve">Dear Hiring Manager,</w:t>
      </w:r>
    </w:p>
    <w:p>
      <w:pPr>
        <w:pStyle w:val="BodyText"/>
      </w:pPr>
      <w:r>
        <w:t xml:space="preserve">I am writing with profound enthusiasm to submit my application for the Mechanical Engineer Internship position at [Company Name] in Kuwait City, Kuwait. As a final-year Mechanical Engineering student at [Your University], I have meticulously aligned my academic pursuits and practical projects with the dynamic industrial landscape of Kuwait, particularly its strategic vision for sustainable infrastructure development under Vision 2035. This</w:t>
      </w:r>
      <w:r>
        <w:t xml:space="preserve"> </w:t>
      </w:r>
      <w:r>
        <w:rPr>
          <w:bCs/>
          <w:b/>
        </w:rPr>
        <w:t xml:space="preserve">Internship Application Letter</w:t>
      </w:r>
      <w:r>
        <w:t xml:space="preserve"> </w:t>
      </w:r>
      <w:r>
        <w:t xml:space="preserve">embodies my dedication to contributing to Kuwait’s engineering legacy while gaining hands-on experience within a leading organization in</w:t>
      </w:r>
      <w:r>
        <w:t xml:space="preserve"> </w:t>
      </w:r>
      <w:r>
        <w:rPr>
          <w:bCs/>
          <w:b/>
        </w:rPr>
        <w:t xml:space="preserve">Kuwait City</w:t>
      </w:r>
      <w:r>
        <w:t xml:space="preserve">.</w:t>
      </w:r>
    </w:p>
    <w:p>
      <w:pPr>
        <w:pStyle w:val="BodyText"/>
      </w:pPr>
      <w:r>
        <w:t xml:space="preserve">Kuwait’s position as a regional hub for energy innovation, manufacturing, and smart urban development has profoundly shaped my career aspirations. I have closely followed how companies like [Mention Specific Company or Sector Example: e.g., Gulf Petrochemicals Industries Company (GPIC) or the Public Authority for Civil Aviation] integrate advanced mechanical systems into Kuwait’s evolving infrastructure. My academic curriculum has focused on thermodynamics, fluid mechanics, CAD design (AutoCAD, SolidWorks), and renewable energy systems – all directly applicable to Kuwait’s priorities in optimizing oil &amp; gas operations while advancing green technology initiatives. For instance, my capstone project involved designing a solar-assisted HVAC system for arid climates; I calculated thermal loads specific to Kuwait City’s average summer temperatures (45°C+) and proposed cost-effective solutions aligned with the Ministry of Oil’s sustainability directives. This project exemplifies how I translate theoretical knowledge into context-aware engineering practice for</w:t>
      </w:r>
      <w:r>
        <w:t xml:space="preserve"> </w:t>
      </w:r>
      <w:r>
        <w:rPr>
          <w:bCs/>
          <w:b/>
        </w:rPr>
        <w:t xml:space="preserve">Kuwait Kuwait City</w:t>
      </w:r>
      <w:r>
        <w:t xml:space="preserve">.</w:t>
      </w:r>
    </w:p>
    <w:p>
      <w:pPr>
        <w:pStyle w:val="BodyText"/>
      </w:pPr>
      <w:r>
        <w:t xml:space="preserve">During my academic tenure, I actively sought opportunities to develop technical competencies relevant to Kuwait’s industrial needs. At [University], I led a team in the International Sustainable Engineering Competition (ISEC), where we designed a water desalination prototype using reverse osmosis technology – addressing one of Kuwait’s most critical resource challenges. Our solution reduced energy consumption by 18% compared to conventional systems, directly supporting Kuwait’s National Environment Strategy. Furthermore, I completed a six-month industrial training at [Local or Regional Company Name in Gulf], where I assisted in troubleshooting centrifugal pumps for a petrochemical plant. This experience immersed me in safety protocols (OSHA/Gulf standards), maintenance workflows, and the cultural nuances of engineering teamwork within multinational settings – invaluable preparation for contributing immediately to your team.</w:t>
      </w:r>
    </w:p>
    <w:p>
      <w:pPr>
        <w:pStyle w:val="BodyText"/>
      </w:pPr>
      <w:r>
        <w:t xml:space="preserve">I am deeply committed to understanding Kuwait’s unique engineering context. I have studied how Kuwait City’s rapid urbanization demands resilient mechanical systems capable of withstanding extreme heat, sandstorms, and high humidity. My coursework in "Mechanical Systems in Extreme Environments" included case studies on the infrastructure at Kuwait International Airport and the upcoming Al-Khafji Solar Park. I am eager to apply this knowledge under your mentorship to support projects involving HVAC optimization for commercial complexes like The Avenues Mall or industrial facilities along the Kuwait Bay coastline.</w:t>
      </w:r>
    </w:p>
    <w:p>
      <w:pPr>
        <w:pStyle w:val="BodyText"/>
      </w:pPr>
      <w:r>
        <w:t xml:space="preserve">My technical proficiency extends beyond software. I possess strong skills in MATLAB for thermal modeling, ANSYS for stress analysis, and hands-on experience with CNC machining and welding techniques. Crucially, I have developed exceptional cross-cultural communication abilities – having collaborated with peers from Egypt, India, and Malaysia during university projects. In Kuwait’s diverse workplace environment, where multicultural teams are the norm across engineering firms like [Mention Another Relevant Company], this adaptability ensures seamless collaboration without compromising technical precision.</w:t>
      </w:r>
    </w:p>
    <w:p>
      <w:pPr>
        <w:pStyle w:val="BodyText"/>
      </w:pPr>
      <w:r>
        <w:t xml:space="preserve">What truly distinguishes me as a candidate for this</w:t>
      </w:r>
      <w:r>
        <w:t xml:space="preserve"> </w:t>
      </w:r>
      <w:r>
        <w:rPr>
          <w:bCs/>
          <w:b/>
        </w:rPr>
        <w:t xml:space="preserve">Mechanical Engineer</w:t>
      </w:r>
      <w:r>
        <w:t xml:space="preserve"> </w:t>
      </w:r>
      <w:r>
        <w:t xml:space="preserve">internship is my proactive engagement with Kuwait’s development narrative. I regularly attend webinars hosted by the Kuwait Society of Engineers and follow updates from the Ministry of Electricity and Water on emerging projects like the Al-Salmiya Smart City initiative. I understand that your organization’s work isn’t merely about equipment installation but about building systems that enhance national resilience – a mission I am eager to advance. My resume, attached for your review, details further academic projects, technical certifications (e.g., Certified SOLIDWORKS Associate), and volunteer work in community engineering outreach programs.</w:t>
      </w:r>
    </w:p>
    <w:p>
      <w:pPr>
        <w:pStyle w:val="BodyText"/>
      </w:pPr>
      <w:r>
        <w:t xml:space="preserve">I recognize that Kuwait City’s engineering sector demands precision, innovation, and cultural intelligence. As a candidate who has researched the specific challenges of mechanical systems in our region – from optimizing cooling efficiency for data centers to ensuring corrosion resistance in coastal infrastructure – I am confident my skills align with your team’s objectives. I am prepared to relocate immediately upon acceptance and commit fully to the internship’s duration, bringing not only technical rigor but also a genuine passion for contributing to Kuwait’s next chapter of industrial progress.</w:t>
      </w:r>
    </w:p>
    <w:p>
      <w:pPr>
        <w:pStyle w:val="BodyText"/>
      </w:pPr>
      <w:r>
        <w:t xml:space="preserve">Thank you for considering my application for this pivotal</w:t>
      </w:r>
      <w:r>
        <w:t xml:space="preserve"> </w:t>
      </w:r>
      <w:r>
        <w:rPr>
          <w:bCs/>
          <w:b/>
        </w:rPr>
        <w:t xml:space="preserve">Internship Application Letter</w:t>
      </w:r>
      <w:r>
        <w:t xml:space="preserve">. I have attached my resume, academic transcripts, and a portfolio showcasing relevant project documentation. I welcome the opportunity to discuss how my background in mechanical engineering, coupled with my commitment to Kuwait’s growth trajectory, can benefit [Company Name] during a personal interview at your earliest convenience. Please contact me via email at [Your Email] or mobile at [Your Phone Number].</w:t>
      </w:r>
    </w:p>
    <w:p>
      <w:pPr>
        <w:pStyle w:val="BodyText"/>
      </w:pPr>
      <w:r>
        <w:t xml:space="preserve">I look forward to contributing meaningfully to the engineering excellence that defines</w:t>
      </w:r>
      <w:r>
        <w:t xml:space="preserve"> </w:t>
      </w:r>
      <w:r>
        <w:rPr>
          <w:bCs/>
          <w:b/>
        </w:rPr>
        <w:t xml:space="preserve">Kuwait City</w:t>
      </w:r>
      <w:r>
        <w:t xml:space="preserve"> </w:t>
      </w:r>
      <w:r>
        <w:t xml:space="preserve">and the Kingdom of Kuwait.</w:t>
      </w:r>
    </w:p>
    <w:p>
      <w:pPr>
        <w:pStyle w:val="BodyText"/>
      </w:pPr>
      <w:r>
        <w:t xml:space="preserve">Sincerely,</w:t>
      </w:r>
    </w:p>
    <w:p>
      <w:pPr>
        <w:pStyle w:val="BodyText"/>
      </w:pPr>
      <w:r>
        <w:t xml:space="preserve">[Your Full Name]</w:t>
      </w:r>
      <w:r>
        <w:br/>
      </w:r>
      <w:r>
        <w:t xml:space="preserve">Mechanical Engineering Student, Class of 2024</w:t>
      </w:r>
      <w:r>
        <w:br/>
      </w:r>
      <w:r>
        <w:t xml:space="preserve">[Your University]</w:t>
      </w:r>
      <w:r>
        <w:br/>
      </w:r>
      <w:r>
        <w:t xml:space="preserve">Kuwait City, State of Kuwait (if applicable)</w:t>
      </w:r>
      <w:r>
        <w:br/>
      </w:r>
      <w:r>
        <w:t xml:space="preserve">[Your Email Address] |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4-30T20:03:42Z</dcterms:created>
  <dcterms:modified xsi:type="dcterms:W3CDTF">2026-04-30T20:03:42Z</dcterms:modified>
</cp:coreProperties>
</file>

<file path=docProps/custom.xml><?xml version="1.0" encoding="utf-8"?>
<Properties xmlns="http://schemas.openxmlformats.org/officeDocument/2006/custom-properties" xmlns:vt="http://schemas.openxmlformats.org/officeDocument/2006/docPropsVTypes"/>
</file>